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Petroleum Engineering at Federal University of Rio de Janeiro</w:t>
      </w:r>
    </w:p>
    <w:bookmarkEnd w:id="20"/>
    <w:p>
      <w:pPr>
        <w:pStyle w:val="BodyText"/>
      </w:pPr>
      <w:r>
        <w:t xml:space="preserve">August 26, 2023</w:t>
      </w:r>
    </w:p>
    <w:p>
      <w:pPr>
        <w:pStyle w:val="BodyText"/>
      </w:pPr>
      <w:r>
        <w:t xml:space="preserve">Selection Committee</w:t>
      </w:r>
    </w:p>
    <w:p>
      <w:pPr>
        <w:pStyle w:val="BodyText"/>
      </w:pPr>
      <w:r>
        <w:t xml:space="preserve">Scholarship Program for Energy Innovation</w:t>
      </w:r>
    </w:p>
    <w:p>
      <w:pPr>
        <w:pStyle w:val="BodyText"/>
      </w:pPr>
      <w:r>
        <w:t xml:space="preserve">Federal University of Rio de Janeiro (UFRJ)</w:t>
      </w:r>
    </w:p>
    <w:p>
      <w:pPr>
        <w:pStyle w:val="BodyText"/>
      </w:pPr>
      <w:r>
        <w:t xml:space="preserve">Rio de Janeiro, Brazil</w:t>
      </w:r>
    </w:p>
    <w:bookmarkStart w:id="21" w:name="Xcc7d7615087c513417dcf85069e67b5ea2bf426"/>
    <w:p>
      <w:pPr>
        <w:pStyle w:val="Heading2"/>
      </w:pPr>
      <w:r>
        <w:t xml:space="preserve">Dedicated Pursuit of Excellence in Petroleum Engineering Within Brazil Rio de Janeiro's Energy Landscape</w:t>
      </w:r>
    </w:p>
    <w:p>
      <w:pPr>
        <w:pStyle w:val="FirstParagraph"/>
      </w:pPr>
      <w:r>
        <w:t xml:space="preserve">To the Esteemed Selection Committee,</w:t>
      </w:r>
    </w:p>
    <w:p>
      <w:pPr>
        <w:pStyle w:val="BodyText"/>
      </w:pPr>
      <w:r>
        <w:t xml:space="preserve">With profound enthusiasm and unwavering commitment to advancing energy solutions, I am submitting this Scholarship Application Letter to formally apply for the prestigious Master's Scholarship in Petroleum Engineering at the Federal University of Rio de Janeiro (UFRJ). As an aspiring Petroleum Engineer deeply motivated by Brazil's strategic position as a global energy leader, I recognize that pursuing advanced studies within Brazil Rio de Janeiro's dynamic academic and industrial ecosystem is not merely an educational choice—it represents a transformative opportunity to contribute meaningfully to the nation's energy future while addressing critical global challenges.</w:t>
      </w:r>
    </w:p>
    <w:p>
      <w:pPr>
        <w:pStyle w:val="BodyText"/>
      </w:pPr>
      <w:r>
        <w:t xml:space="preserve">My academic journey has been meticulously aligned with the demands of modern petroleum engineering, beginning with my Bachelor of Science in Mechanical Engineering at Universidade Estadual do Rio de Janeiro. During my undergraduate studies, I achieved a 3.9/4.0 GPA while specializing in reservoir simulation and hydrocarbon extraction techniques. My thesis research on "Enhancing Recovery Efficiency in Mature Offshore Fields Using Advanced EOR Techniques" earned recognition from Petrobras' technical committee, where I gained firsthand exposure to the complexities of Brazil's pre-salt formations—a project that cemented my determination to specialize as a Petroleum Engineer. This work involved collaborating with Rio de Janeiro-based engineers who demonstrated how innovation in subsurface modeling directly impacts national energy security.</w:t>
      </w:r>
    </w:p>
    <w:p>
      <w:pPr>
        <w:pStyle w:val="BodyText"/>
      </w:pPr>
      <w:r>
        <w:t xml:space="preserve">What particularly compels me toward this scholarship is the unparalleled convergence of academic excellence and industry proximity offered by UFRJ's Petroleum Engineering Department in Brazil Rio de Janeiro. The university's location within the heart of Rio de Janeiro—just minutes from Petrobras' headquarters, the National Oil Agency (ANP), and major offshore operations—creates an irreplaceable learning environment. I have followed UFRJ's pioneering research on deepwater drilling safety protocols and sustainable extraction methods through publications in the Journal of Petroleum Science and Engineering. Professor Maria Silva's recent work on minimizing environmental impact during pre-salt development directly resonates with my professional ethos, as I believe responsible petroleum engineering must balance economic viability with ecological stewardship—a principle vital for Brazil's transition to cleaner energy systems.</w:t>
      </w:r>
    </w:p>
    <w:p>
      <w:pPr>
        <w:pStyle w:val="BodyText"/>
      </w:pPr>
      <w:r>
        <w:t xml:space="preserve">My career vision extends beyond technical expertise. I aim to develop data-driven frameworks that optimize resource extraction while reducing carbon intensity in Brazil's oil sector, a mission impossible without the specialized knowledge UFRJ provides. The scholarship would enable me to access the university's state-of-the-art Petrobras Collaborative Laboratory for Reservoir Modeling and participate in field studies across the Campos Basin—where Rio de Janeiro's coastal infrastructure supports 40% of Brazil's oil production. This geographical advantage is critical: unlike programs in other global hubs, studying Petroleum Engineering in Brazil Rio de Janeiro allows me to engage with real-time operational challenges while understanding the socio-economic context of energy projects that directly affect millions living near production sites.</w:t>
      </w:r>
    </w:p>
    <w:p>
      <w:pPr>
        <w:pStyle w:val="BodyText"/>
      </w:pPr>
      <w:r>
        <w:t xml:space="preserve">Financial considerations necessitate this scholarship, as my family's modest income from small-scale agricultural operations in Baixada Fluminense (a municipality adjacent to Rio de Janeiro) limits my capacity to fund graduate studies without assistance. The $15,000 annual stipend would cover tuition and living expenses while allowing me to dedicate 24/7 to research—a commitment I've already demonstrated through my volunteer work with the Brazilian Association of Young Engineers (ABE), where I led a community initiative teaching sustainable drilling concepts to high school students in Rio's underserved neighborhoods. This experience revealed how energy education can bridge opportunity gaps; I now seek to replicate this impact through UFRJ's outreach programs.</w:t>
      </w:r>
    </w:p>
    <w:p>
      <w:pPr>
        <w:pStyle w:val="BodyText"/>
      </w:pPr>
      <w:r>
        <w:t xml:space="preserve">I am particularly drawn to the program's emphasis on "Energy Transition for National Development," a philosophy that aligns with Brazil's recent commitments under the Paris Agreement and Petrobras' own sustainability roadmap. As Brazil Rio de Janeiro emerges as a model for responsible energy production—from offshore wind partnerships to carbon capture initiatives—I am eager to contribute my skills in reservoir management toward these goals. My technical background includes proficiency in Petrel, ECLIPSE, and Python for data analytics, alongside certifications from the Society of Petroleum Engineers (SPE) on digital oilfield optimization. However, it is the program's integration of social responsibility into engineering curriculum that sets UFRJ apart—a dimension I will actively champion through student-led workshops on ethical resource management.</w:t>
      </w:r>
    </w:p>
    <w:p>
      <w:pPr>
        <w:pStyle w:val="BodyText"/>
      </w:pPr>
      <w:r>
        <w:t xml:space="preserve">My professional aspirations extend globally while remaining rooted in Brazil. After completing my master's, I intend to join Petrobras' Innovation Center in Rio de Janeiro, developing technologies to extend field lifespans by 15-20% without increasing environmental footprint. Long-term, I plan to establish a non-profit promoting STEM education for underrepresented communities in oil-producing regions—a vision inspired by my mother's work as an educator in Rio's favelas. This Scholarship Application Letter represents more than an academic pursuit; it is the first step toward becoming a Petroleum Engineer who elevates both industry standards and community wellbeing.</w:t>
      </w:r>
    </w:p>
    <w:p>
      <w:pPr>
        <w:pStyle w:val="BodyText"/>
      </w:pPr>
      <w:r>
        <w:t xml:space="preserve">The University of Rio de Janeiro's legacy of producing engineers like Dr. Carlos Pereira, whose innovations reduced drilling costs by 30% for Brazil's offshore fields, embodies the excellence I seek to emulate. UFRJ doesn't just teach petroleum engineering—it cultivates leaders who understand that the most advanced reservoir models must serve society as much as they optimize yields. In a world where energy access and environmental protection are inextricably linked, this scholarship would empower me to become precisely that leader for Brazil Rio de Janeiro's next generation of engineers.</w:t>
      </w:r>
    </w:p>
    <w:p>
      <w:pPr>
        <w:pStyle w:val="BodyText"/>
      </w:pPr>
      <w:r>
        <w:t xml:space="preserve">I respectfully request the opportunity to contribute my dedication, analytical rigor, and passion for sustainable resource management to UFRJ's renowned program. Thank you for considering my Scholarship Application Letter. I welcome the chance to discuss how my background aligns with your mission during an interview at your earliest convenience.</w:t>
      </w:r>
    </w:p>
    <w:p>
      <w:pPr>
        <w:pStyle w:val="BodyText"/>
      </w:pPr>
      <w:r>
        <w:t xml:space="preserve">Sincerely,</w:t>
      </w:r>
    </w:p>
    <w:p>
      <w:pPr>
        <w:pStyle w:val="BodyText"/>
      </w:pPr>
      <w:r>
        <w:br/>
      </w:r>
      <w:r>
        <w:br/>
      </w:r>
      <w:r>
        <w:br/>
      </w:r>
    </w:p>
    <w:p>
      <w:pPr>
        <w:pStyle w:val="BodyText"/>
      </w:pPr>
      <w:r>
        <w:t xml:space="preserve">Thiago Almeida</w:t>
      </w:r>
    </w:p>
    <w:p>
      <w:pPr>
        <w:pStyle w:val="BodyText"/>
      </w:pPr>
      <w:r>
        <w:t xml:space="preserve">Bachelor of Science, Mechanical Engineering (UERJ)</w:t>
      </w:r>
    </w:p>
    <w:p>
      <w:pPr>
        <w:pStyle w:val="BodyText"/>
      </w:pPr>
      <w:r>
        <w:t xml:space="preserve">Email: thiago.almeida@ufrj.br | Phone: +55 21 99988-7766</w:t>
      </w:r>
    </w:p>
    <w:bookmarkEnd w:id="21"/>
    <w:p>
      <w:pPr>
        <w:pStyle w:val="BodyText"/>
      </w:pPr>
      <w:r>
        <w:t xml:space="preserve">This Scholarship Application Letter represents a comprehensive vision for the future of petroleum engineering within Brazil Rio de Janeiro's energy landscape, demonstrating academic excellence, contextual awareness, and alignment with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7:10Z</dcterms:created>
  <dcterms:modified xsi:type="dcterms:W3CDTF">2025-10-03T20:47:10Z</dcterms:modified>
</cp:coreProperties>
</file>

<file path=docProps/custom.xml><?xml version="1.0" encoding="utf-8"?>
<Properties xmlns="http://schemas.openxmlformats.org/officeDocument/2006/custom-properties" xmlns:vt="http://schemas.openxmlformats.org/officeDocument/2006/docPropsVTypes"/>
</file>